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63ADC" w14:textId="77777777" w:rsidR="005A1B18" w:rsidRDefault="005A1B18" w:rsidP="005A1B18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  <w:lang w:bidi="fa-IR"/>
        </w:rPr>
        <w:drawing>
          <wp:anchor distT="0" distB="0" distL="114300" distR="114300" simplePos="0" relativeHeight="251659264" behindDoc="0" locked="0" layoutInCell="1" allowOverlap="1" wp14:anchorId="1782928C" wp14:editId="073CD077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5CC92A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0A9E0F6D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6CC280CB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CD3CE6C" w14:textId="77777777" w:rsidR="005A1B18" w:rsidRDefault="005A1B18" w:rsidP="005A1B18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64A30DFA" w14:textId="77777777" w:rsidR="005A1B18" w:rsidRPr="00EB6DB3" w:rsidRDefault="005A1B18" w:rsidP="005A1B18">
      <w:pPr>
        <w:bidi/>
        <w:spacing w:after="0"/>
        <w:rPr>
          <w:rFonts w:ascii="IranNastaliq" w:hAnsi="IranNastaliq" w:cs="B Nazanin"/>
          <w:color w:val="222A35" w:themeColor="text2" w:themeShade="80"/>
          <w:sz w:val="20"/>
          <w:szCs w:val="20"/>
          <w:rtl/>
        </w:rPr>
      </w:pPr>
    </w:p>
    <w:p w14:paraId="5E5C1CB1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0EC58939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4B2DF7CB" w14:textId="77777777" w:rsidR="005A1B18" w:rsidRPr="00EB6DB3" w:rsidRDefault="005A1B18" w:rsidP="005A1B18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3D880767" w14:textId="67C4712D" w:rsidR="005A1B18" w:rsidRDefault="005A1B18" w:rsidP="005A1B18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>درس تعامل انسان و رایانه</w:t>
      </w:r>
      <w:r w:rsidRPr="00176644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2690E066" w14:textId="77777777" w:rsidR="005A1B18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EFD64B3" w14:textId="77777777" w:rsidR="005A1B18" w:rsidRPr="00EB6DB3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7A0CF0FA" w14:textId="77777777" w:rsidR="005A1B18" w:rsidRPr="005E1787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دیریت اطلاعات سلامت</w:t>
      </w:r>
    </w:p>
    <w:p w14:paraId="5D85B1BC" w14:textId="17FA4B06" w:rsidR="005A1B18" w:rsidRPr="00EB6DB3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عامل انسان و رایانه</w:t>
      </w:r>
    </w:p>
    <w:p w14:paraId="6D007081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44E904B1" w14:textId="07F7FC74" w:rsidR="005A1B18" w:rsidRPr="00B37985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</w:t>
      </w:r>
    </w:p>
    <w:p w14:paraId="3A65CFA5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</w:p>
    <w:p w14:paraId="6EDBC282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رسا غلامزاده</w:t>
      </w:r>
    </w:p>
    <w:p w14:paraId="7FC1DFB2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4BAFB436" w14:textId="6609E760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 انفورماتیک پزشکی</w:t>
      </w:r>
    </w:p>
    <w:p w14:paraId="2EA161E5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03565B6" w14:textId="77777777" w:rsidR="005A1B18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1B8BB097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5902508B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48D8DBDB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</w:p>
    <w:p w14:paraId="427747F6" w14:textId="77777777" w:rsidR="005A1B18" w:rsidRPr="003C3250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Pr="009520DF">
        <w:rPr>
          <w:rFonts w:asciiTheme="majorBidi" w:hAnsiTheme="majorBidi" w:cs="B Nazanin"/>
          <w:sz w:val="20"/>
          <w:szCs w:val="20"/>
          <w:lang w:bidi="fa-IR"/>
        </w:rPr>
        <w:t>marsa.gholamzadeh@gmail.com</w:t>
      </w:r>
    </w:p>
    <w:p w14:paraId="75107551" w14:textId="77777777" w:rsidR="005A1B18" w:rsidRPr="00EB6DB3" w:rsidRDefault="005A1B18" w:rsidP="005A1B18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1371932C" w14:textId="075F6BAB" w:rsidR="005A1B18" w:rsidRPr="004C6EF2" w:rsidRDefault="005A1B18" w:rsidP="005A1B18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آشنایی مقدماتی با مقدمات و مباحث اصلی در تعامل انسان و رایانه و طراحی سیستم های اطلاعاتی </w:t>
      </w:r>
    </w:p>
    <w:p w14:paraId="0727C472" w14:textId="0E510948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 آشنایی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انشجویان با مفاهیم اساسی </w:t>
      </w:r>
      <w:r w:rsidR="00184A51" w:rsidRPr="00184A51">
        <w:rPr>
          <w:rFonts w:asciiTheme="majorBidi" w:hAnsiTheme="majorBidi" w:cstheme="majorBidi"/>
          <w:sz w:val="24"/>
          <w:szCs w:val="24"/>
          <w:lang w:bidi="fa-IR"/>
        </w:rPr>
        <w:t>HCI</w:t>
      </w:r>
    </w:p>
    <w:p w14:paraId="1BA80B81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18CE0F49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342D1892" w14:textId="139EB690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</w:t>
      </w:r>
      <w:r w:rsidR="0048382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فاهیم </w:t>
      </w:r>
      <w:r w:rsidR="00483829" w:rsidRPr="00483829">
        <w:rPr>
          <w:rFonts w:asciiTheme="majorBidi" w:hAnsiTheme="majorBidi" w:cs="B Nazanin"/>
          <w:sz w:val="24"/>
          <w:szCs w:val="24"/>
          <w:rtl/>
          <w:lang w:bidi="fa-IR"/>
        </w:rPr>
        <w:t>تعامل انسان و را</w:t>
      </w:r>
      <w:r w:rsidR="00483829" w:rsidRPr="004838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83829" w:rsidRPr="00483829">
        <w:rPr>
          <w:rFonts w:asciiTheme="majorBidi" w:hAnsiTheme="majorBidi" w:cs="B Nazanin" w:hint="eastAsia"/>
          <w:sz w:val="24"/>
          <w:szCs w:val="24"/>
          <w:rtl/>
          <w:lang w:bidi="fa-IR"/>
        </w:rPr>
        <w:t>انه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شنا شود.</w:t>
      </w:r>
    </w:p>
    <w:p w14:paraId="41146398" w14:textId="629502FD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نواع </w:t>
      </w:r>
      <w:r w:rsidR="00483829">
        <w:rPr>
          <w:rFonts w:asciiTheme="majorBidi" w:hAnsiTheme="majorBidi" w:cs="B Nazanin" w:hint="cs"/>
          <w:sz w:val="24"/>
          <w:szCs w:val="24"/>
          <w:rtl/>
          <w:lang w:bidi="fa-IR"/>
        </w:rPr>
        <w:t>روش ها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8382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طراحی مبتنی بر </w:t>
      </w:r>
      <w:r w:rsidR="00483829" w:rsidRPr="00483829">
        <w:rPr>
          <w:rFonts w:asciiTheme="majorBidi" w:hAnsiTheme="majorBidi" w:cs="B Nazanin"/>
          <w:sz w:val="24"/>
          <w:szCs w:val="24"/>
          <w:rtl/>
          <w:lang w:bidi="fa-IR"/>
        </w:rPr>
        <w:t>تعامل انسان و را</w:t>
      </w:r>
      <w:r w:rsidR="00483829" w:rsidRPr="004838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83829" w:rsidRPr="00483829">
        <w:rPr>
          <w:rFonts w:asciiTheme="majorBidi" w:hAnsiTheme="majorBidi" w:cs="B Nazanin" w:hint="eastAsia"/>
          <w:sz w:val="24"/>
          <w:szCs w:val="24"/>
          <w:rtl/>
          <w:lang w:bidi="fa-IR"/>
        </w:rPr>
        <w:t>انه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</w:t>
      </w:r>
      <w:r w:rsidR="00483829">
        <w:rPr>
          <w:rFonts w:asciiTheme="majorBidi" w:hAnsiTheme="majorBidi" w:cs="B Nazanin" w:hint="cs"/>
          <w:sz w:val="24"/>
          <w:szCs w:val="24"/>
          <w:rtl/>
          <w:lang w:bidi="fa-IR"/>
        </w:rPr>
        <w:t>بیاموزد.</w:t>
      </w:r>
    </w:p>
    <w:p w14:paraId="628A04D2" w14:textId="362B79E4" w:rsidR="00483829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اصول </w:t>
      </w:r>
      <w:r w:rsidR="00184A51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کنیکهای</w:t>
      </w:r>
      <w:r w:rsidR="00184A5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نظریه ها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طراحی سیستم</w:t>
      </w:r>
      <w:r w:rsidR="0048382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84A51">
        <w:rPr>
          <w:rFonts w:asciiTheme="majorBidi" w:hAnsiTheme="majorBidi" w:cs="B Nazanin" w:hint="cs"/>
          <w:sz w:val="24"/>
          <w:szCs w:val="24"/>
          <w:rtl/>
          <w:lang w:bidi="fa-IR"/>
        </w:rPr>
        <w:t>تعاملی مبتنی بر نیاز کاربر آشنا شود.</w:t>
      </w:r>
    </w:p>
    <w:p w14:paraId="42757AD7" w14:textId="33875B1A" w:rsidR="005A1B18" w:rsidRPr="00736E12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</w:t>
      </w:r>
      <w:r w:rsidR="00184A5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راحل کلی فرآیند </w:t>
      </w:r>
      <w:r w:rsidR="00184A51">
        <w:rPr>
          <w:rFonts w:asciiTheme="majorBidi" w:hAnsiTheme="majorBidi" w:cs="B Nazanin"/>
          <w:sz w:val="24"/>
          <w:szCs w:val="24"/>
          <w:lang w:bidi="fa-IR"/>
        </w:rPr>
        <w:t>HCI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شنا گردد</w:t>
      </w:r>
      <w:r w:rsidR="00EF76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بتواند رابط کاربری تعاملی طراحی نمای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2FF658A2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A1B18" w14:paraId="29133C8D" w14:textId="77777777" w:rsidTr="00EB6ED2">
        <w:tc>
          <w:tcPr>
            <w:tcW w:w="3192" w:type="dxa"/>
          </w:tcPr>
          <w:p w14:paraId="18B3001E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26183A65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A84F0B6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6206BD2B" w14:textId="77777777" w:rsidR="005A1B18" w:rsidRDefault="005A1B18" w:rsidP="005A1B18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794138E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46BF0E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2AAA4426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105360D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FF77F2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74D6646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5FD747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60ECF82C" w14:textId="77777777" w:rsidR="005A1B18" w:rsidRPr="00B80410" w:rsidRDefault="005A1B18" w:rsidP="005A1B18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DF998BB" w14:textId="77777777" w:rsidR="005A1B18" w:rsidRDefault="005A1B18" w:rsidP="005A1B18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6B653B96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25ABDADC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proofErr w:type="gramStart"/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>سخنرانی</w:t>
      </w:r>
      <w:proofErr w:type="gramEnd"/>
      <w:r w:rsidRPr="00DB4835">
        <w:rPr>
          <w:rFonts w:ascii="Arial" w:eastAsia="Calibri" w:hAnsi="Arial" w:cs="B Nazanin" w:hint="cs"/>
          <w:rtl/>
        </w:rPr>
        <w:t xml:space="preserve">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4CF7FD04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60B26D26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38123DD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2EDA7429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DA71EB1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F511EF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461D486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C6EDE5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7453E041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6"/>
        <w:gridCol w:w="2380"/>
        <w:gridCol w:w="2377"/>
        <w:gridCol w:w="2376"/>
        <w:gridCol w:w="847"/>
      </w:tblGrid>
      <w:tr w:rsidR="005A1B18" w14:paraId="29FB51E4" w14:textId="77777777" w:rsidTr="00EB6E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</w:tcPr>
          <w:p w14:paraId="50CF102E" w14:textId="77777777" w:rsidR="005A1B18" w:rsidRPr="00EB6DB3" w:rsidRDefault="005A1B18" w:rsidP="00EB6ED2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0" w:type="dxa"/>
          </w:tcPr>
          <w:p w14:paraId="32AC8436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7" w:type="dxa"/>
          </w:tcPr>
          <w:p w14:paraId="1F58DABE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6" w:type="dxa"/>
          </w:tcPr>
          <w:p w14:paraId="2ECC7DAC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75FDF05F" w14:textId="77777777" w:rsidR="005A1B18" w:rsidRPr="00EB6DB3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5A1B18" w14:paraId="0629E1BB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9816887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6493CE92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568947A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6814D333" w14:textId="7D69779A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قدمه ای بر </w:t>
            </w:r>
            <w:r w:rsidR="00184A51"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فاه</w:t>
            </w:r>
            <w:r w:rsidR="00184A51"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="00184A51"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م</w:t>
            </w:r>
            <w:r w:rsidR="00184A51"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تعامل انسان و را</w:t>
            </w:r>
            <w:r w:rsidR="00184A51"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="00184A51"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انه</w:t>
            </w:r>
          </w:p>
        </w:tc>
        <w:tc>
          <w:tcPr>
            <w:tcW w:w="847" w:type="dxa"/>
          </w:tcPr>
          <w:p w14:paraId="01F7454A" w14:textId="77777777" w:rsidR="005A1B18" w:rsidRPr="00EB6DB3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5A1B18" w14:paraId="4F4A46CF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FC57F1B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6A9F3CF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0FB21F4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D52765B" w14:textId="328FE450" w:rsidR="005A1B18" w:rsidRPr="004D33F6" w:rsidRDefault="00184A51" w:rsidP="00184A5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روری بر تئوری ها و گایدلاین های</w:t>
            </w:r>
            <w:r w:rsidRPr="00184A51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تعامل انسان و را</w:t>
            </w:r>
            <w:r w:rsidRPr="00184A51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184A51">
              <w:rPr>
                <w:rFonts w:ascii="Times New Roman" w:hAnsi="Times New Roman" w:cs="B Nazanin" w:hint="eastAsia"/>
                <w:b/>
                <w:bCs/>
                <w:sz w:val="16"/>
                <w:szCs w:val="20"/>
                <w:rtl/>
                <w:lang w:bidi="fa-IR"/>
              </w:rPr>
              <w:t>انه</w:t>
            </w:r>
          </w:p>
        </w:tc>
        <w:tc>
          <w:tcPr>
            <w:tcW w:w="847" w:type="dxa"/>
          </w:tcPr>
          <w:p w14:paraId="7F9341A5" w14:textId="77777777" w:rsidR="005A1B18" w:rsidRPr="00EB6DB3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5A1B18" w14:paraId="0BD73C19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F8B5461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F30FDA1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57EF503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28A40AB" w14:textId="595D5C37" w:rsidR="005A1B18" w:rsidRPr="004D33F6" w:rsidRDefault="00EF7687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آشنایی با فرآیند شناسایی کاربران، تحلیل نیازها و مدلهای مبتنی بر حل مساله</w:t>
            </w:r>
          </w:p>
        </w:tc>
        <w:tc>
          <w:tcPr>
            <w:tcW w:w="847" w:type="dxa"/>
          </w:tcPr>
          <w:p w14:paraId="5CDFAC06" w14:textId="77777777" w:rsidR="005A1B18" w:rsidRPr="00EB6DB3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5A1B18" w14:paraId="5A49B4E3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B293D5C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823C7B0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FB09FE6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5F32926" w14:textId="63EAB1A6" w:rsidR="005A1B18" w:rsidRPr="004D33F6" w:rsidRDefault="00EF7687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دامه آشنایی با فرآیند شناسایی کاربران، تحلیل نیازها و مدلهای مبتنی بر حل مساله</w:t>
            </w:r>
          </w:p>
        </w:tc>
        <w:tc>
          <w:tcPr>
            <w:tcW w:w="847" w:type="dxa"/>
          </w:tcPr>
          <w:p w14:paraId="3C7E748A" w14:textId="77777777" w:rsidR="005A1B18" w:rsidRPr="00EB6DB3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5A1B18" w14:paraId="53C175F1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8AD51BD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C25A15F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1AAC6798" w14:textId="77777777" w:rsidR="005A1B18" w:rsidRPr="004D33F6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30F00E4" w14:textId="6A74EB55" w:rsidR="005A1B18" w:rsidRPr="004D33F6" w:rsidRDefault="00EF7687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چگونگی در نظر گرفتن عوامل انسانی در طراحی</w:t>
            </w:r>
          </w:p>
        </w:tc>
        <w:tc>
          <w:tcPr>
            <w:tcW w:w="847" w:type="dxa"/>
          </w:tcPr>
          <w:p w14:paraId="51A22064" w14:textId="77777777" w:rsidR="005A1B18" w:rsidRPr="00EB6DB3" w:rsidRDefault="005A1B18" w:rsidP="00EB6ED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5A1B18" w14:paraId="03971D2B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FD681AE" w14:textId="77777777" w:rsidR="005A1B18" w:rsidRPr="004D33F6" w:rsidRDefault="005A1B18" w:rsidP="00EB6ED2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2339D5F7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CD231D4" w14:textId="77777777" w:rsidR="005A1B18" w:rsidRPr="004D33F6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5D452618" w14:textId="1EBB996A" w:rsidR="00184A51" w:rsidRPr="004D33F6" w:rsidRDefault="00EF7687" w:rsidP="00184A5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فرآیند کلی طراحی و معرفی پلتفرم ها</w:t>
            </w:r>
          </w:p>
        </w:tc>
        <w:tc>
          <w:tcPr>
            <w:tcW w:w="847" w:type="dxa"/>
          </w:tcPr>
          <w:p w14:paraId="40D341FB" w14:textId="77777777" w:rsidR="005A1B18" w:rsidRPr="00EB6DB3" w:rsidRDefault="005A1B18" w:rsidP="00EB6ED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EF7687" w14:paraId="1CDA6FAE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746AC13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4D442A3F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4B158874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420B49E" w14:textId="2A78048E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ساخت سناریو و مدلسازی کار</w:t>
            </w:r>
          </w:p>
        </w:tc>
        <w:tc>
          <w:tcPr>
            <w:tcW w:w="847" w:type="dxa"/>
          </w:tcPr>
          <w:p w14:paraId="45BDC925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EF7687" w14:paraId="557A3A97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02FB1485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754EEF88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0481D9B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9A4B521" w14:textId="2336FAAE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ادامه ساخت سناریو و مدلسازی کار</w:t>
            </w:r>
          </w:p>
        </w:tc>
        <w:tc>
          <w:tcPr>
            <w:tcW w:w="847" w:type="dxa"/>
          </w:tcPr>
          <w:p w14:paraId="5EC5632A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EF7687" w14:paraId="6E94555D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D26A81E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lastRenderedPageBreak/>
              <w:t>مرسا غلامزاده</w:t>
            </w:r>
          </w:p>
        </w:tc>
        <w:tc>
          <w:tcPr>
            <w:tcW w:w="2380" w:type="dxa"/>
            <w:vAlign w:val="center"/>
          </w:tcPr>
          <w:p w14:paraId="5F0C6B00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A71D29C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5584E37" w14:textId="77777777" w:rsidR="00EF7687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اصول</w:t>
            </w:r>
          </w:p>
          <w:p w14:paraId="7BA9B549" w14:textId="07BD9263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184A51">
              <w:rPr>
                <w:rFonts w:ascii="Times New Roman" w:hAnsi="Times New Roman" w:cs="B Nazanin"/>
                <w:b/>
                <w:bCs/>
                <w:sz w:val="20"/>
                <w:szCs w:val="24"/>
                <w:lang w:bidi="fa-IR"/>
              </w:rPr>
              <w:t>Wire framing</w:t>
            </w:r>
          </w:p>
        </w:tc>
        <w:tc>
          <w:tcPr>
            <w:tcW w:w="847" w:type="dxa"/>
          </w:tcPr>
          <w:p w14:paraId="389CB339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EF7687" w14:paraId="3CB2C9F0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B9BD1D0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3CCEA4F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745B90E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AE0B847" w14:textId="77777777" w:rsidR="00EF7687" w:rsidRPr="00EF7687" w:rsidRDefault="00EF7687" w:rsidP="00EF7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ادامه </w:t>
            </w:r>
            <w:r w:rsidRPr="00EF7687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>معرف</w:t>
            </w:r>
            <w:r w:rsidRPr="00EF7687"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ی</w:t>
            </w:r>
            <w:r w:rsidRPr="00EF7687">
              <w:rPr>
                <w:rFonts w:ascii="Times New Roman" w:hAnsi="Times New Roman" w:cs="B Nazanin"/>
                <w:b/>
                <w:bCs/>
                <w:sz w:val="16"/>
                <w:szCs w:val="20"/>
                <w:rtl/>
                <w:lang w:bidi="fa-IR"/>
              </w:rPr>
              <w:t xml:space="preserve"> اصول</w:t>
            </w:r>
          </w:p>
          <w:p w14:paraId="28D93E8E" w14:textId="0A0A428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 w:rsidRPr="00EF7687"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Wire framing</w:t>
            </w:r>
          </w:p>
        </w:tc>
        <w:tc>
          <w:tcPr>
            <w:tcW w:w="847" w:type="dxa"/>
          </w:tcPr>
          <w:p w14:paraId="314199B7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EF7687" w14:paraId="2A48EF6C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1F9C877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68C539F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070E529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6142D09" w14:textId="5FFA872C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پروتوتایپ و اصول طراحی آن</w:t>
            </w:r>
          </w:p>
        </w:tc>
        <w:tc>
          <w:tcPr>
            <w:tcW w:w="847" w:type="dxa"/>
          </w:tcPr>
          <w:p w14:paraId="2F1095A0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EF7687" w14:paraId="184F18F1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B15C2F9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CE5A1E7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3080CD6C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اسلاید</w:t>
            </w:r>
          </w:p>
        </w:tc>
        <w:tc>
          <w:tcPr>
            <w:tcW w:w="2376" w:type="dxa"/>
          </w:tcPr>
          <w:p w14:paraId="58556C0B" w14:textId="467EFA04" w:rsidR="00EF7687" w:rsidRPr="00731317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>معرفی و انجام یک پروژه عملی در رابطه با مباحث گفته شده</w:t>
            </w:r>
          </w:p>
        </w:tc>
        <w:tc>
          <w:tcPr>
            <w:tcW w:w="847" w:type="dxa"/>
          </w:tcPr>
          <w:p w14:paraId="601ECA98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EF7687" w14:paraId="2C7CB1D0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D7C825C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CA1CEBA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06847E1B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23E67EB1" w14:textId="7BD317E3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چهارچوبهای توسعه سیستم تعاملی </w:t>
            </w:r>
          </w:p>
        </w:tc>
        <w:tc>
          <w:tcPr>
            <w:tcW w:w="847" w:type="dxa"/>
          </w:tcPr>
          <w:p w14:paraId="5C971E92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EF7687" w14:paraId="4FEC3120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6BE4C2F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D7D75D4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11DF5D2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56C4EC9" w14:textId="4C28EE99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معرفی مدل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MVC</w:t>
            </w:r>
          </w:p>
        </w:tc>
        <w:tc>
          <w:tcPr>
            <w:tcW w:w="847" w:type="dxa"/>
          </w:tcPr>
          <w:p w14:paraId="77173228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EF7687" w14:paraId="762216CF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3325778F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F68881C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283A67E0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63AFBDB6" w14:textId="59563148" w:rsidR="00EF7687" w:rsidRPr="002F50AC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Cambria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ادامه معرفی مدل </w:t>
            </w:r>
            <w:r>
              <w:rPr>
                <w:rFonts w:ascii="Times New Roman" w:hAnsi="Times New Roman" w:cs="B Nazanin"/>
                <w:b/>
                <w:bCs/>
                <w:sz w:val="16"/>
                <w:szCs w:val="20"/>
                <w:lang w:bidi="fa-IR"/>
              </w:rPr>
              <w:t>MVC</w:t>
            </w:r>
          </w:p>
        </w:tc>
        <w:tc>
          <w:tcPr>
            <w:tcW w:w="847" w:type="dxa"/>
          </w:tcPr>
          <w:p w14:paraId="680DD7F1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EF7687" w14:paraId="0675347F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4D1F05F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54FF3903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5E3B1363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</w:tcPr>
          <w:p w14:paraId="1B639B01" w14:textId="2E0F07B5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معیارهای ارزیابی رابط کاربری</w:t>
            </w:r>
          </w:p>
        </w:tc>
        <w:tc>
          <w:tcPr>
            <w:tcW w:w="847" w:type="dxa"/>
          </w:tcPr>
          <w:p w14:paraId="573E2744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EF7687" w14:paraId="62DD9087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96BA8FA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23E6B8B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7FB07C79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سخنرانی- اسلاید</w:t>
            </w:r>
          </w:p>
        </w:tc>
        <w:tc>
          <w:tcPr>
            <w:tcW w:w="2376" w:type="dxa"/>
            <w:vAlign w:val="center"/>
          </w:tcPr>
          <w:p w14:paraId="30A42B03" w14:textId="7350FB5C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روشهای ارزیابی</w:t>
            </w:r>
          </w:p>
        </w:tc>
        <w:tc>
          <w:tcPr>
            <w:tcW w:w="847" w:type="dxa"/>
          </w:tcPr>
          <w:p w14:paraId="2512F213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EF7687" w14:paraId="5B515D9F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68FE6BC6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037977E1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مشارکت فعال در کلاس</w:t>
            </w:r>
          </w:p>
        </w:tc>
        <w:tc>
          <w:tcPr>
            <w:tcW w:w="2377" w:type="dxa"/>
            <w:vAlign w:val="center"/>
          </w:tcPr>
          <w:p w14:paraId="65F8AA42" w14:textId="7644191A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0FA896AC" w14:textId="588275B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rtl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51A8FF27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EF7687" w14:paraId="38324734" w14:textId="77777777" w:rsidTr="00EB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B819086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149256E0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دانشجویان و بحث و تبادل نظر سایر دانشجویان</w:t>
            </w:r>
            <w:r w:rsidRPr="004D33F6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4D1B7BF5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ارائه و بحث درباره پروژه</w:t>
            </w:r>
          </w:p>
        </w:tc>
        <w:tc>
          <w:tcPr>
            <w:tcW w:w="2376" w:type="dxa"/>
          </w:tcPr>
          <w:p w14:paraId="326F42C4" w14:textId="77777777" w:rsidR="00EF7687" w:rsidRPr="004D33F6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</w:t>
            </w:r>
            <w:r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 و بررسی پروژه</w:t>
            </w: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 xml:space="preserve"> دانشجویان</w:t>
            </w:r>
          </w:p>
        </w:tc>
        <w:tc>
          <w:tcPr>
            <w:tcW w:w="847" w:type="dxa"/>
          </w:tcPr>
          <w:p w14:paraId="71612E18" w14:textId="77777777" w:rsidR="00EF7687" w:rsidRPr="00EB6DB3" w:rsidRDefault="00EF7687" w:rsidP="00EF768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EF7687" w14:paraId="1AB7CDCB" w14:textId="77777777" w:rsidTr="00EB6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BE272B9" w14:textId="77777777" w:rsidR="00EF7687" w:rsidRPr="004D33F6" w:rsidRDefault="00EF7687" w:rsidP="00EF7687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مرسا غلامزاده</w:t>
            </w:r>
          </w:p>
        </w:tc>
        <w:tc>
          <w:tcPr>
            <w:tcW w:w="2380" w:type="dxa"/>
            <w:vAlign w:val="center"/>
          </w:tcPr>
          <w:p w14:paraId="3958256F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>ارائه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و بحث و تبادل نظر سا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انشجو</w:t>
            </w:r>
            <w:r w:rsidRPr="006B4115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B4115">
              <w:rPr>
                <w:rFonts w:ascii="IranNastaliq" w:hAnsi="IranNastaliq" w:cs="B Nazanin" w:hint="eastAsia"/>
                <w:b/>
                <w:bCs/>
                <w:sz w:val="20"/>
                <w:szCs w:val="20"/>
                <w:rtl/>
                <w:lang w:bidi="fa-IR"/>
              </w:rPr>
              <w:t>ان</w:t>
            </w:r>
            <w:r w:rsidRPr="006B4115">
              <w:rPr>
                <w:rFonts w:ascii="IranNastaliq" w:hAnsi="IranNastaliq" w:cs="B Nazanin"/>
                <w:b/>
                <w:bCs/>
                <w:sz w:val="20"/>
                <w:szCs w:val="20"/>
                <w:rtl/>
                <w:lang w:bidi="fa-IR"/>
              </w:rPr>
              <w:t xml:space="preserve"> در کلاس</w:t>
            </w:r>
          </w:p>
        </w:tc>
        <w:tc>
          <w:tcPr>
            <w:tcW w:w="2377" w:type="dxa"/>
            <w:vAlign w:val="center"/>
          </w:tcPr>
          <w:p w14:paraId="05A0E17A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ارائه دانشجویان </w:t>
            </w:r>
          </w:p>
        </w:tc>
        <w:tc>
          <w:tcPr>
            <w:tcW w:w="2376" w:type="dxa"/>
          </w:tcPr>
          <w:p w14:paraId="07F6CA1C" w14:textId="77777777" w:rsidR="00EF7687" w:rsidRPr="004D33F6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16"/>
                <w:szCs w:val="20"/>
                <w:lang w:bidi="fa-IR"/>
              </w:rPr>
            </w:pPr>
            <w:r w:rsidRPr="004D33F6">
              <w:rPr>
                <w:rFonts w:ascii="IranNastaliq" w:hAnsi="IranNastaliq" w:cs="B Nazanin" w:hint="cs"/>
                <w:b/>
                <w:bCs/>
                <w:sz w:val="16"/>
                <w:szCs w:val="20"/>
                <w:rtl/>
                <w:lang w:bidi="fa-IR"/>
              </w:rPr>
              <w:t>ارائه دانشجویان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جلسه رفع اشکال</w:t>
            </w:r>
          </w:p>
        </w:tc>
        <w:tc>
          <w:tcPr>
            <w:tcW w:w="847" w:type="dxa"/>
          </w:tcPr>
          <w:p w14:paraId="21B43DE9" w14:textId="77777777" w:rsidR="00EF7687" w:rsidRPr="00EB6DB3" w:rsidRDefault="00EF7687" w:rsidP="00EF768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185E966D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7FBD977B" w14:textId="77777777" w:rsidR="005A1B18" w:rsidRDefault="005A1B18" w:rsidP="005A1B18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0AC637ED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15C333F" w14:textId="77777777" w:rsidR="005A1B18" w:rsidRDefault="005A1B18" w:rsidP="005A1B18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7926E1E8" w14:textId="77777777" w:rsidR="005A1B18" w:rsidRDefault="005A1B18" w:rsidP="005A1B18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63B58261" w14:textId="77777777" w:rsidR="005A1B18" w:rsidRDefault="005A1B18" w:rsidP="005A1B18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557C23E" w14:textId="7777777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تمر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ها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3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52C399CA" w14:textId="7777777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پروژ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6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34EFCF59" w14:textId="7777777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048CB232" w14:textId="46C41018" w:rsidR="005A1B18" w:rsidRPr="00EF7687" w:rsidRDefault="005A1B18" w:rsidP="00EF7687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فعال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کلاس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tbl>
      <w:tblPr>
        <w:tblStyle w:val="TableGrid1"/>
        <w:tblpPr w:leftFromText="180" w:rightFromText="180" w:vertAnchor="text" w:horzAnchor="margin" w:tblpXSpec="center" w:tblpY="415"/>
        <w:tblW w:w="10824" w:type="dxa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352"/>
        <w:gridCol w:w="3330"/>
        <w:gridCol w:w="1080"/>
        <w:gridCol w:w="918"/>
        <w:gridCol w:w="792"/>
        <w:gridCol w:w="834"/>
      </w:tblGrid>
      <w:tr w:rsidR="005A1B18" w:rsidRPr="00145E3E" w14:paraId="2E3EAFCC" w14:textId="77777777" w:rsidTr="00EB6ED2">
        <w:tc>
          <w:tcPr>
            <w:tcW w:w="10824" w:type="dxa"/>
            <w:gridSpan w:val="8"/>
            <w:shd w:val="clear" w:color="auto" w:fill="D9E2F3" w:themeFill="accent1" w:themeFillTint="33"/>
          </w:tcPr>
          <w:p w14:paraId="249CCBAF" w14:textId="77777777" w:rsidR="005A1B18" w:rsidRPr="00145E3E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5E3E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ک لیست ارزیابی طرح دوره </w:t>
            </w:r>
          </w:p>
        </w:tc>
      </w:tr>
      <w:tr w:rsidR="005A1B18" w:rsidRPr="00145E3E" w14:paraId="40BC13A1" w14:textId="77777777" w:rsidTr="00EB6ED2">
        <w:tc>
          <w:tcPr>
            <w:tcW w:w="3870" w:type="dxa"/>
            <w:gridSpan w:val="3"/>
            <w:shd w:val="clear" w:color="auto" w:fill="D9E2F3" w:themeFill="accent1" w:themeFillTint="33"/>
          </w:tcPr>
          <w:p w14:paraId="35EAF9EE" w14:textId="77777777" w:rsidR="005A1B18" w:rsidRPr="000D393B" w:rsidRDefault="005A1B18" w:rsidP="00EB6ED2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 چگونگی پردازش طرح با توجه به معیارها</w:t>
            </w:r>
          </w:p>
        </w:tc>
        <w:tc>
          <w:tcPr>
            <w:tcW w:w="3330" w:type="dxa"/>
            <w:vMerge w:val="restart"/>
            <w:shd w:val="clear" w:color="auto" w:fill="D9E2F3" w:themeFill="accent1" w:themeFillTint="33"/>
            <w:vAlign w:val="center"/>
          </w:tcPr>
          <w:p w14:paraId="1282EA9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معیارهای ارزیابی</w:t>
            </w:r>
          </w:p>
        </w:tc>
        <w:tc>
          <w:tcPr>
            <w:tcW w:w="1080" w:type="dxa"/>
            <w:vMerge w:val="restart"/>
            <w:shd w:val="clear" w:color="auto" w:fill="D9E2F3" w:themeFill="accent1" w:themeFillTint="33"/>
            <w:vAlign w:val="center"/>
          </w:tcPr>
          <w:p w14:paraId="436F69F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آیتم</w:t>
            </w:r>
          </w:p>
        </w:tc>
        <w:tc>
          <w:tcPr>
            <w:tcW w:w="918" w:type="dxa"/>
            <w:vMerge w:val="restart"/>
            <w:shd w:val="clear" w:color="auto" w:fill="D9E2F3" w:themeFill="accent1" w:themeFillTint="33"/>
            <w:vAlign w:val="center"/>
          </w:tcPr>
          <w:p w14:paraId="244210C3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ام درس</w:t>
            </w:r>
          </w:p>
        </w:tc>
        <w:tc>
          <w:tcPr>
            <w:tcW w:w="792" w:type="dxa"/>
            <w:vMerge w:val="restart"/>
            <w:shd w:val="clear" w:color="auto" w:fill="D9E2F3" w:themeFill="accent1" w:themeFillTint="33"/>
            <w:vAlign w:val="center"/>
          </w:tcPr>
          <w:p w14:paraId="1589DA5D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رشته مقطع</w:t>
            </w:r>
          </w:p>
        </w:tc>
        <w:tc>
          <w:tcPr>
            <w:tcW w:w="834" w:type="dxa"/>
            <w:vMerge w:val="restart"/>
            <w:shd w:val="clear" w:color="auto" w:fill="D9E2F3" w:themeFill="accent1" w:themeFillTint="33"/>
            <w:vAlign w:val="center"/>
          </w:tcPr>
          <w:p w14:paraId="648AED3C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گروه</w:t>
            </w:r>
          </w:p>
        </w:tc>
      </w:tr>
      <w:tr w:rsidR="005A1B18" w:rsidRPr="00145E3E" w14:paraId="743C4D04" w14:textId="77777777" w:rsidTr="00EB6ED2">
        <w:tc>
          <w:tcPr>
            <w:tcW w:w="1242" w:type="dxa"/>
            <w:shd w:val="clear" w:color="auto" w:fill="D9E2F3" w:themeFill="accent1" w:themeFillTint="33"/>
            <w:vAlign w:val="center"/>
          </w:tcPr>
          <w:p w14:paraId="0A49D27F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توضیحات در خصوص موارد نیازمند اصلاح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4D1CFECB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یازمند اصلاح</w:t>
            </w:r>
          </w:p>
        </w:tc>
        <w:tc>
          <w:tcPr>
            <w:tcW w:w="1352" w:type="dxa"/>
            <w:shd w:val="clear" w:color="auto" w:fill="D9E2F3" w:themeFill="accent1" w:themeFillTint="33"/>
            <w:vAlign w:val="center"/>
          </w:tcPr>
          <w:p w14:paraId="6C679579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قابل قبول</w:t>
            </w:r>
          </w:p>
        </w:tc>
        <w:tc>
          <w:tcPr>
            <w:tcW w:w="3330" w:type="dxa"/>
            <w:vMerge/>
            <w:shd w:val="clear" w:color="auto" w:fill="D9E2F3" w:themeFill="accent1" w:themeFillTint="33"/>
          </w:tcPr>
          <w:p w14:paraId="5CDE3A17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E2F3" w:themeFill="accent1" w:themeFillTint="33"/>
          </w:tcPr>
          <w:p w14:paraId="54677D5D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918" w:type="dxa"/>
            <w:vMerge/>
            <w:shd w:val="clear" w:color="auto" w:fill="D9E2F3" w:themeFill="accent1" w:themeFillTint="33"/>
          </w:tcPr>
          <w:p w14:paraId="2141400A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792" w:type="dxa"/>
            <w:vMerge/>
            <w:shd w:val="clear" w:color="auto" w:fill="D9E2F3" w:themeFill="accent1" w:themeFillTint="33"/>
          </w:tcPr>
          <w:p w14:paraId="5F427EA5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834" w:type="dxa"/>
            <w:vMerge/>
            <w:shd w:val="clear" w:color="auto" w:fill="D9E2F3" w:themeFill="accent1" w:themeFillTint="33"/>
          </w:tcPr>
          <w:p w14:paraId="150176E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</w:tr>
      <w:tr w:rsidR="005A1B18" w:rsidRPr="00145E3E" w14:paraId="304F8F1B" w14:textId="77777777" w:rsidTr="00EB6ED2">
        <w:tc>
          <w:tcPr>
            <w:tcW w:w="1242" w:type="dxa"/>
          </w:tcPr>
          <w:p w14:paraId="48639A5F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0261B89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0FB1543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B6B718B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ه اطلاعات کلی درس اعم از گروه آموزشی ارایه دهنده درس، عن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درس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کد درس، نوع و تعداد واحد، نام مسؤول درس و سایر مدرسان، دروس پیش نیاز و هم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زمان و رشته و مقطع تحصیلی اشاره شده است. </w:t>
            </w:r>
          </w:p>
        </w:tc>
        <w:tc>
          <w:tcPr>
            <w:tcW w:w="1080" w:type="dxa"/>
            <w:vAlign w:val="center"/>
          </w:tcPr>
          <w:p w14:paraId="63EFE94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درس</w:t>
            </w:r>
          </w:p>
        </w:tc>
        <w:tc>
          <w:tcPr>
            <w:tcW w:w="918" w:type="dxa"/>
            <w:vMerge w:val="restart"/>
          </w:tcPr>
          <w:p w14:paraId="05D4B4A4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 w:val="restart"/>
          </w:tcPr>
          <w:p w14:paraId="4C22B060" w14:textId="77777777" w:rsidR="005A1B18" w:rsidRPr="00145E3E" w:rsidRDefault="005A1B18" w:rsidP="00EB6ED2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 w:val="restart"/>
          </w:tcPr>
          <w:p w14:paraId="69D52093" w14:textId="77777777" w:rsidR="005A1B18" w:rsidRPr="00145E3E" w:rsidRDefault="005A1B18" w:rsidP="00EB6ED2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2723EB6B" w14:textId="77777777" w:rsidTr="00EB6ED2">
        <w:tc>
          <w:tcPr>
            <w:tcW w:w="1242" w:type="dxa"/>
          </w:tcPr>
          <w:p w14:paraId="7731C14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AD05253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34F32779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F3E275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 اعم از رتبه علمی، رشته تخصصی، اطلاعات تماس و ...  درج شده است.</w:t>
            </w:r>
          </w:p>
        </w:tc>
        <w:tc>
          <w:tcPr>
            <w:tcW w:w="1080" w:type="dxa"/>
            <w:vAlign w:val="center"/>
          </w:tcPr>
          <w:p w14:paraId="3E7750E0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</w:t>
            </w:r>
          </w:p>
        </w:tc>
        <w:tc>
          <w:tcPr>
            <w:tcW w:w="918" w:type="dxa"/>
            <w:vMerge/>
          </w:tcPr>
          <w:p w14:paraId="0266845C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1F06EE0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FDA5CB8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7A0E9EC6" w14:textId="77777777" w:rsidTr="00EB6ED2">
        <w:tc>
          <w:tcPr>
            <w:tcW w:w="1242" w:type="dxa"/>
          </w:tcPr>
          <w:p w14:paraId="280B22FE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E4A29D0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0E32EB9B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52854105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خ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های مختلف محتوایی 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>درس</w:t>
            </w:r>
            <w:r w:rsidRPr="000D393B">
              <w:rPr>
                <w:rFonts w:ascii="IranNastaliq" w:eastAsia="Calibri" w:hAnsi="IranNastaliq"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در حد یک یا دو بند معرفی شده است.</w:t>
            </w:r>
          </w:p>
        </w:tc>
        <w:tc>
          <w:tcPr>
            <w:tcW w:w="1080" w:type="dxa"/>
            <w:vAlign w:val="center"/>
          </w:tcPr>
          <w:p w14:paraId="5D1C40F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وصیف کلی درس</w:t>
            </w:r>
          </w:p>
        </w:tc>
        <w:tc>
          <w:tcPr>
            <w:tcW w:w="918" w:type="dxa"/>
            <w:vMerge/>
          </w:tcPr>
          <w:p w14:paraId="1FF64ADC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6A293B1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608C8DC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7887A4A2" w14:textId="77777777" w:rsidTr="00EB6ED2">
        <w:trPr>
          <w:trHeight w:val="1024"/>
        </w:trPr>
        <w:tc>
          <w:tcPr>
            <w:tcW w:w="1242" w:type="dxa"/>
          </w:tcPr>
          <w:p w14:paraId="1DEDFFA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E7473F7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491B893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562C42E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 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.</w:t>
            </w:r>
          </w:p>
        </w:tc>
        <w:tc>
          <w:tcPr>
            <w:tcW w:w="1080" w:type="dxa"/>
            <w:vAlign w:val="center"/>
          </w:tcPr>
          <w:p w14:paraId="790CFE4F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</w:t>
            </w:r>
          </w:p>
        </w:tc>
        <w:tc>
          <w:tcPr>
            <w:tcW w:w="918" w:type="dxa"/>
            <w:vMerge/>
          </w:tcPr>
          <w:p w14:paraId="02852898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973077D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CF3300F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44F08442" w14:textId="77777777" w:rsidTr="00EB6ED2">
        <w:trPr>
          <w:trHeight w:val="1123"/>
        </w:trPr>
        <w:tc>
          <w:tcPr>
            <w:tcW w:w="1242" w:type="dxa"/>
          </w:tcPr>
          <w:p w14:paraId="06C3DE5B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2335F425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7E3F3EC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2F11A5B0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اختصاص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530E1B9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هداف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ختصاص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</w:t>
            </w:r>
          </w:p>
        </w:tc>
        <w:tc>
          <w:tcPr>
            <w:tcW w:w="918" w:type="dxa"/>
            <w:vMerge/>
          </w:tcPr>
          <w:p w14:paraId="5F446037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5D2C1650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F60F052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51AFCFA0" w14:textId="77777777" w:rsidTr="00EB6ED2">
        <w:trPr>
          <w:trHeight w:val="828"/>
        </w:trPr>
        <w:tc>
          <w:tcPr>
            <w:tcW w:w="1242" w:type="dxa"/>
          </w:tcPr>
          <w:p w14:paraId="5A0EA53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EE5865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65EF957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4905AB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رویکرد آموزشی مورد نظر در ارایه دوره اعم از حضوری، مجازی و ترکیبی مشخص شده است. </w:t>
            </w:r>
          </w:p>
        </w:tc>
        <w:tc>
          <w:tcPr>
            <w:tcW w:w="1080" w:type="dxa"/>
            <w:vAlign w:val="center"/>
          </w:tcPr>
          <w:p w14:paraId="70F41B34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یکرد آموزشی</w:t>
            </w:r>
          </w:p>
        </w:tc>
        <w:tc>
          <w:tcPr>
            <w:tcW w:w="918" w:type="dxa"/>
            <w:vMerge/>
          </w:tcPr>
          <w:p w14:paraId="5FC4911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12FF6BFD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6BDE7EB5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2C2177F3" w14:textId="77777777" w:rsidTr="00EB6ED2">
        <w:trPr>
          <w:trHeight w:val="699"/>
        </w:trPr>
        <w:tc>
          <w:tcPr>
            <w:tcW w:w="1242" w:type="dxa"/>
          </w:tcPr>
          <w:p w14:paraId="60BD204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28C97B0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6A42ED9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3A63AF6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یاددهی و یادگیری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</w:t>
            </w:r>
          </w:p>
        </w:tc>
        <w:tc>
          <w:tcPr>
            <w:tcW w:w="1080" w:type="dxa"/>
            <w:vAlign w:val="center"/>
          </w:tcPr>
          <w:p w14:paraId="6B30BA38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یاددهی- یادگیری</w:t>
            </w:r>
          </w:p>
        </w:tc>
        <w:tc>
          <w:tcPr>
            <w:tcW w:w="918" w:type="dxa"/>
            <w:vMerge/>
          </w:tcPr>
          <w:p w14:paraId="4764E1C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436EE82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4A68A8D3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299A59D1" w14:textId="77777777" w:rsidTr="00EB6ED2">
        <w:tc>
          <w:tcPr>
            <w:tcW w:w="1242" w:type="dxa"/>
          </w:tcPr>
          <w:p w14:paraId="1B03823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70A64E4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371576F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D80FFA6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جدول مربوط به تقویم درس، به طور کامل تکمیل شده است.</w:t>
            </w:r>
          </w:p>
        </w:tc>
        <w:tc>
          <w:tcPr>
            <w:tcW w:w="1080" w:type="dxa"/>
            <w:vAlign w:val="center"/>
          </w:tcPr>
          <w:p w14:paraId="68DC660F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قویم درس</w:t>
            </w:r>
          </w:p>
        </w:tc>
        <w:tc>
          <w:tcPr>
            <w:tcW w:w="918" w:type="dxa"/>
            <w:vMerge/>
          </w:tcPr>
          <w:p w14:paraId="6A4436B9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55F438EA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5383D74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3324627E" w14:textId="77777777" w:rsidTr="00EB6ED2">
        <w:trPr>
          <w:trHeight w:val="1469"/>
        </w:trPr>
        <w:tc>
          <w:tcPr>
            <w:tcW w:w="1242" w:type="dxa"/>
          </w:tcPr>
          <w:p w14:paraId="2174762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BE4833E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588B9E4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F4462A2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یان نظیر حضور منظم در کلاس درس، انجام تکالیف در موعد مقرر، مطالعه منابع معرفی شده و مشارکت فعال در برنام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کلاس و ... تعریف شده و درج گردیده است.</w:t>
            </w:r>
          </w:p>
        </w:tc>
        <w:tc>
          <w:tcPr>
            <w:tcW w:w="1080" w:type="dxa"/>
            <w:vAlign w:val="center"/>
          </w:tcPr>
          <w:p w14:paraId="7D88D450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</w:t>
            </w:r>
          </w:p>
        </w:tc>
        <w:tc>
          <w:tcPr>
            <w:tcW w:w="918" w:type="dxa"/>
            <w:vMerge/>
          </w:tcPr>
          <w:p w14:paraId="0545FDD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9272566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1DD2982B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37CB2430" w14:textId="77777777" w:rsidTr="00EB6ED2">
        <w:trPr>
          <w:trHeight w:val="1186"/>
        </w:trPr>
        <w:tc>
          <w:tcPr>
            <w:tcW w:w="1242" w:type="dxa"/>
          </w:tcPr>
          <w:p w14:paraId="15E3507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C91E2A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13B023B1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755F1AC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  با ذکر نوع ارزیابی (تکوینی/تراکمی)، روش ارزیابی و سهم هر نوع/ روش ارزیابی در نمره نهایی دانشجو، درج شده اس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67255269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</w:t>
            </w:r>
          </w:p>
        </w:tc>
        <w:tc>
          <w:tcPr>
            <w:tcW w:w="918" w:type="dxa"/>
            <w:vMerge/>
          </w:tcPr>
          <w:p w14:paraId="1DD77ACF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E8F29EB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5480A98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5A1B18" w:rsidRPr="00145E3E" w14:paraId="6A56E721" w14:textId="77777777" w:rsidTr="00EB6ED2">
        <w:trPr>
          <w:trHeight w:val="793"/>
        </w:trPr>
        <w:tc>
          <w:tcPr>
            <w:tcW w:w="1242" w:type="dxa"/>
          </w:tcPr>
          <w:p w14:paraId="07381D68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ECCDBB4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4152F5A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BC67AEC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کتا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درسی، نشری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تخصصی، مقال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 xml:space="preserve">ها و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 xml:space="preserve"> نشان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و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س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ه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مرتبط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معرفی شد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اند</w:t>
            </w:r>
          </w:p>
        </w:tc>
        <w:tc>
          <w:tcPr>
            <w:tcW w:w="1080" w:type="dxa"/>
            <w:vAlign w:val="center"/>
          </w:tcPr>
          <w:p w14:paraId="28666071" w14:textId="77777777" w:rsidR="005A1B18" w:rsidRPr="000D393B" w:rsidRDefault="005A1B18" w:rsidP="00EB6ED2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ابع</w:t>
            </w:r>
          </w:p>
        </w:tc>
        <w:tc>
          <w:tcPr>
            <w:tcW w:w="918" w:type="dxa"/>
            <w:vMerge/>
          </w:tcPr>
          <w:p w14:paraId="7A8E8512" w14:textId="77777777" w:rsidR="005A1B18" w:rsidRPr="000D393B" w:rsidRDefault="005A1B18" w:rsidP="00EB6ED2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8940251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7129C426" w14:textId="77777777" w:rsidR="005A1B18" w:rsidRPr="00145E3E" w:rsidRDefault="005A1B18" w:rsidP="00EB6ED2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</w:tbl>
    <w:p w14:paraId="22EDCA9C" w14:textId="77777777" w:rsidR="005A1B18" w:rsidRPr="00F51BF7" w:rsidRDefault="005A1B18" w:rsidP="005A1B18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162345" wp14:editId="4353F731">
                <wp:simplePos x="0" y="0"/>
                <wp:positionH relativeFrom="column">
                  <wp:posOffset>5248743</wp:posOffset>
                </wp:positionH>
                <wp:positionV relativeFrom="paragraph">
                  <wp:posOffset>-287464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5C107BD" w14:textId="77777777" w:rsidR="005A1B18" w:rsidRPr="00F71D0D" w:rsidRDefault="005A1B18" w:rsidP="005A1B18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16234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3pt;margin-top:-22.65pt;width:82.35pt;height:26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" fillcolor="window" strokeweight=".5pt">
                <v:textbox>
                  <w:txbxContent>
                    <w:p w14:paraId="45C107BD" w14:textId="77777777" w:rsidR="005A1B18" w:rsidRPr="00F71D0D" w:rsidRDefault="005A1B18" w:rsidP="005A1B18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3323F5A8" w14:textId="77777777" w:rsidR="007D373D" w:rsidRDefault="007D373D" w:rsidP="005A1B18">
      <w:pPr>
        <w:bidi/>
      </w:pPr>
    </w:p>
    <w:sectPr w:rsidR="007D373D" w:rsidSect="005A1B18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48C1E" w14:textId="77777777" w:rsidR="003C691E" w:rsidRDefault="003C691E" w:rsidP="005A1B18">
      <w:pPr>
        <w:spacing w:after="0" w:line="240" w:lineRule="auto"/>
      </w:pPr>
      <w:r>
        <w:separator/>
      </w:r>
    </w:p>
  </w:endnote>
  <w:endnote w:type="continuationSeparator" w:id="0">
    <w:p w14:paraId="7EC0E1FE" w14:textId="77777777" w:rsidR="003C691E" w:rsidRDefault="003C691E" w:rsidP="005A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097C0" w14:textId="77777777" w:rsidR="006606A7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332A7C17" w14:textId="77777777" w:rsidR="006606A7" w:rsidRDefault="00660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E3EB7" w14:textId="77777777" w:rsidR="003C691E" w:rsidRDefault="003C691E" w:rsidP="005A1B18">
      <w:pPr>
        <w:spacing w:after="0" w:line="240" w:lineRule="auto"/>
      </w:pPr>
      <w:r>
        <w:separator/>
      </w:r>
    </w:p>
  </w:footnote>
  <w:footnote w:type="continuationSeparator" w:id="0">
    <w:p w14:paraId="195D8687" w14:textId="77777777" w:rsidR="003C691E" w:rsidRDefault="003C691E" w:rsidP="005A1B18">
      <w:pPr>
        <w:spacing w:after="0" w:line="240" w:lineRule="auto"/>
      </w:pPr>
      <w:r>
        <w:continuationSeparator/>
      </w:r>
    </w:p>
  </w:footnote>
  <w:footnote w:id="1">
    <w:p w14:paraId="073EE693" w14:textId="77777777" w:rsidR="005A1B18" w:rsidRPr="00B237F7" w:rsidRDefault="005A1B18" w:rsidP="005A1B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3204BBA" w14:textId="77777777" w:rsidR="005A1B18" w:rsidRDefault="005A1B18" w:rsidP="005A1B18">
      <w:pPr>
        <w:pStyle w:val="FootnoteText"/>
        <w:bidi/>
        <w:rPr>
          <w:rtl/>
          <w:lang w:bidi="fa-IR"/>
        </w:rPr>
      </w:pPr>
    </w:p>
  </w:footnote>
  <w:footnote w:id="2">
    <w:p w14:paraId="5905EC7F" w14:textId="77777777" w:rsidR="005A1B18" w:rsidRDefault="005A1B18" w:rsidP="005A1B18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534E9A61" w14:textId="77777777" w:rsidR="005A1B18" w:rsidRPr="00DB4835" w:rsidRDefault="005A1B18" w:rsidP="005A1B18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098557B4" w14:textId="77777777" w:rsidR="005A1B18" w:rsidRDefault="005A1B18" w:rsidP="005A1B18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5B824D69" w14:textId="77777777" w:rsidR="005A1B18" w:rsidRPr="0006432E" w:rsidRDefault="005A1B18" w:rsidP="005A1B1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1"/>
  </w:num>
  <w:num w:numId="2" w16cid:durableId="1912695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jUxNDAwtDQysTBX0lEKTi0uzszPAykwqgUA946SACwAAAA="/>
    <w:docVar w:name="__Virastar_42____i" w:val="H4sIAAAAAAAEAKtWckksSQxILCpxzi/NK1GyMqwFAAEhoTITAAAA"/>
    <w:docVar w:name="__Virastar_42___1" w:val="H4sIAAAAAAAEAKtWcslP9kxRslIyNDYxMDYxMzY0MrQwNrQ0NbFQ0lEKTi0uzszPAykwrAUAxjogXCwAAAA="/>
  </w:docVars>
  <w:rsids>
    <w:rsidRoot w:val="00931791"/>
    <w:rsid w:val="00184A51"/>
    <w:rsid w:val="003670E2"/>
    <w:rsid w:val="003C691E"/>
    <w:rsid w:val="00450D83"/>
    <w:rsid w:val="00483829"/>
    <w:rsid w:val="00510C8E"/>
    <w:rsid w:val="005A1B18"/>
    <w:rsid w:val="006606A7"/>
    <w:rsid w:val="006959CC"/>
    <w:rsid w:val="007D373D"/>
    <w:rsid w:val="007F7239"/>
    <w:rsid w:val="00931791"/>
    <w:rsid w:val="00EF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D84AC"/>
  <w15:chartTrackingRefBased/>
  <w15:docId w15:val="{1D5651E8-A54F-4A6F-917B-1C209757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B18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B18"/>
    <w:pPr>
      <w:ind w:left="720"/>
      <w:contextualSpacing/>
    </w:pPr>
  </w:style>
  <w:style w:type="table" w:styleId="TableGrid">
    <w:name w:val="Table Grid"/>
    <w:basedOn w:val="TableNormal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5A1B18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A1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B18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5A1B18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5A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B18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6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4</cp:revision>
  <dcterms:created xsi:type="dcterms:W3CDTF">2024-08-19T10:03:00Z</dcterms:created>
  <dcterms:modified xsi:type="dcterms:W3CDTF">2025-09-27T16:12:00Z</dcterms:modified>
</cp:coreProperties>
</file>